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sa Leh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h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43 West Fullerton Avenue, Chicago, IL, USA Chicago, IL, USA 606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slehman102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758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b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8/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od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